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Шамес Эддин Хамз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2423610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3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959085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9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606502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6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431311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1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2311400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1312547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2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1620715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0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641584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1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1078187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8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1885998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5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Шамес Эддин Хамза</dc:creator>
  <dc:language>ru-RU</dc:language>
  <cp:keywords/>
  <dcterms:created xsi:type="dcterms:W3CDTF">2025-06-22T11:21:14Z</dcterms:created>
  <dcterms:modified xsi:type="dcterms:W3CDTF">2025-06-22T11:2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